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1AD04" w14:textId="791CE2A1" w:rsidR="00062EA6" w:rsidRDefault="00FD25D8">
      <w:r>
        <w:t xml:space="preserve">Similar implemented </w:t>
      </w:r>
      <w:proofErr w:type="gramStart"/>
      <w:r>
        <w:t>project :</w:t>
      </w:r>
      <w:proofErr w:type="gramEnd"/>
    </w:p>
    <w:p w14:paraId="642F2C14" w14:textId="62FCE53D" w:rsidR="00FD25D8" w:rsidRDefault="00FD25D8">
      <w:hyperlink r:id="rId4" w:history="1">
        <w:r>
          <w:rPr>
            <w:rStyle w:val="Hyperlink"/>
          </w:rPr>
          <w:t>Simple SD Audio Player with an 8-pin IC (elm-chan.org)</w:t>
        </w:r>
      </w:hyperlink>
    </w:p>
    <w:sectPr w:rsidR="00FD25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IztLQwMjc0NzBR0lEKTi0uzszPAykwrAUAcnZ49CwAAAA="/>
  </w:docVars>
  <w:rsids>
    <w:rsidRoot w:val="00FD25D8"/>
    <w:rsid w:val="00062EA6"/>
    <w:rsid w:val="00070C65"/>
    <w:rsid w:val="00075D2B"/>
    <w:rsid w:val="00083E36"/>
    <w:rsid w:val="000B16E9"/>
    <w:rsid w:val="00175724"/>
    <w:rsid w:val="0023696A"/>
    <w:rsid w:val="002B1D15"/>
    <w:rsid w:val="002C50BF"/>
    <w:rsid w:val="002D0D19"/>
    <w:rsid w:val="002D165E"/>
    <w:rsid w:val="002E12B4"/>
    <w:rsid w:val="002F614F"/>
    <w:rsid w:val="003539D5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96391"/>
    <w:rsid w:val="004B6178"/>
    <w:rsid w:val="004C76E6"/>
    <w:rsid w:val="004D6FF7"/>
    <w:rsid w:val="0050694D"/>
    <w:rsid w:val="005D7783"/>
    <w:rsid w:val="00621380"/>
    <w:rsid w:val="00630819"/>
    <w:rsid w:val="00653248"/>
    <w:rsid w:val="006532F4"/>
    <w:rsid w:val="00685449"/>
    <w:rsid w:val="00690093"/>
    <w:rsid w:val="00695307"/>
    <w:rsid w:val="006B0499"/>
    <w:rsid w:val="006B5FE9"/>
    <w:rsid w:val="006E5CDC"/>
    <w:rsid w:val="0075642D"/>
    <w:rsid w:val="007750EA"/>
    <w:rsid w:val="0077619E"/>
    <w:rsid w:val="007B18E6"/>
    <w:rsid w:val="007D1AD3"/>
    <w:rsid w:val="00810059"/>
    <w:rsid w:val="00860F36"/>
    <w:rsid w:val="00894350"/>
    <w:rsid w:val="0091176C"/>
    <w:rsid w:val="00921F2E"/>
    <w:rsid w:val="00922E22"/>
    <w:rsid w:val="00945FE3"/>
    <w:rsid w:val="00984239"/>
    <w:rsid w:val="00A15F1E"/>
    <w:rsid w:val="00A33B49"/>
    <w:rsid w:val="00A94216"/>
    <w:rsid w:val="00AA3D28"/>
    <w:rsid w:val="00AD500C"/>
    <w:rsid w:val="00B527C0"/>
    <w:rsid w:val="00B95C1E"/>
    <w:rsid w:val="00BE16D0"/>
    <w:rsid w:val="00C0699A"/>
    <w:rsid w:val="00C754DB"/>
    <w:rsid w:val="00CE6444"/>
    <w:rsid w:val="00D16FD6"/>
    <w:rsid w:val="00D35985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D11DB"/>
    <w:rsid w:val="00EE7A3D"/>
    <w:rsid w:val="00F160C8"/>
    <w:rsid w:val="00F17A10"/>
    <w:rsid w:val="00F404F9"/>
    <w:rsid w:val="00F51AF6"/>
    <w:rsid w:val="00F870DC"/>
    <w:rsid w:val="00FD2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28AC5"/>
  <w15:chartTrackingRefBased/>
  <w15:docId w15:val="{C0269908-5DC9-4F6E-8BF8-4AB6A2E62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D25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elm-chan.org/works/sd8p/repor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1</cp:revision>
  <dcterms:created xsi:type="dcterms:W3CDTF">2021-06-11T10:56:00Z</dcterms:created>
  <dcterms:modified xsi:type="dcterms:W3CDTF">2021-06-11T10:58:00Z</dcterms:modified>
</cp:coreProperties>
</file>